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384C4C" w14:textId="77777777" w:rsidR="00592E64" w:rsidRDefault="00592E64" w:rsidP="00592E64">
      <w:pPr>
        <w:spacing w:after="0" w:line="240" w:lineRule="auto"/>
        <w:jc w:val="center"/>
        <w:rPr>
          <w:rFonts w:ascii="Nirmala UI" w:hAnsi="Nirmala UI" w:cs="Nirmala UI"/>
          <w:b/>
          <w:bCs/>
          <w:sz w:val="18"/>
          <w:szCs w:val="18"/>
        </w:rPr>
      </w:pPr>
      <w:proofErr w:type="spellStart"/>
      <w:r w:rsidRPr="00DE748A">
        <w:rPr>
          <w:rFonts w:ascii="Nirmala UI" w:hAnsi="Nirmala UI" w:cs="Nirmala UI"/>
          <w:b/>
          <w:bCs/>
          <w:sz w:val="18"/>
          <w:szCs w:val="18"/>
        </w:rPr>
        <w:t>ঈশিতা</w:t>
      </w:r>
      <w:proofErr w:type="spellEnd"/>
      <w:r w:rsidRPr="00DE748A">
        <w:rPr>
          <w:b/>
          <w:bCs/>
          <w:sz w:val="18"/>
          <w:szCs w:val="18"/>
        </w:rPr>
        <w:t xml:space="preserve"> </w:t>
      </w:r>
      <w:proofErr w:type="spellStart"/>
      <w:r w:rsidRPr="00DE748A">
        <w:rPr>
          <w:rFonts w:ascii="Nirmala UI" w:hAnsi="Nirmala UI" w:cs="Nirmala UI"/>
          <w:b/>
          <w:bCs/>
          <w:sz w:val="18"/>
          <w:szCs w:val="18"/>
        </w:rPr>
        <w:t>মারা</w:t>
      </w:r>
      <w:proofErr w:type="spellEnd"/>
      <w:r w:rsidRPr="00DE748A">
        <w:rPr>
          <w:b/>
          <w:bCs/>
          <w:sz w:val="18"/>
          <w:szCs w:val="18"/>
        </w:rPr>
        <w:t xml:space="preserve"> </w:t>
      </w:r>
      <w:proofErr w:type="spellStart"/>
      <w:r w:rsidRPr="00DE748A">
        <w:rPr>
          <w:rFonts w:ascii="Nirmala UI" w:hAnsi="Nirmala UI" w:cs="Nirmala UI"/>
          <w:b/>
          <w:bCs/>
          <w:sz w:val="18"/>
          <w:szCs w:val="18"/>
        </w:rPr>
        <w:t>যায়নি</w:t>
      </w:r>
      <w:proofErr w:type="spellEnd"/>
    </w:p>
    <w:p w14:paraId="6DD3CD02" w14:textId="78CA2D67" w:rsidR="00592E64" w:rsidRPr="00DE748A" w:rsidRDefault="00592E64" w:rsidP="00592E64">
      <w:pPr>
        <w:spacing w:after="0" w:line="240" w:lineRule="auto"/>
        <w:jc w:val="center"/>
        <w:rPr>
          <w:rFonts w:ascii="Nirmala UI" w:hAnsi="Nirmala UI" w:cs="Nirmala UI"/>
          <w:b/>
          <w:bCs/>
          <w:sz w:val="18"/>
          <w:szCs w:val="18"/>
          <w:lang w:val="en-US"/>
        </w:rPr>
      </w:pPr>
      <w:r w:rsidRPr="00DE748A">
        <w:rPr>
          <w:rStyle w:val="Strong"/>
          <w:rFonts w:ascii="Nirmala UI" w:hAnsi="Nirmala UI" w:cs="Nirmala UI"/>
          <w:sz w:val="18"/>
          <w:szCs w:val="18"/>
        </w:rPr>
        <w:t>পর্ব ১</w:t>
      </w:r>
    </w:p>
    <w:p w14:paraId="50429440" w14:textId="77777777" w:rsidR="00E34F80" w:rsidRDefault="00E34F80" w:rsidP="00E34F80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5CA49AC1" w14:textId="77777777" w:rsidR="00E34F80" w:rsidRDefault="00E34F80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751DF8A3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ঢাক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কা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খ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ন্ধ্য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ো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19D86D5E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তকা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র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বৃষ্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হ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াছ</w:t>
      </w:r>
      <w:r w:rsidRPr="00E329D7">
        <w:rPr>
          <w:rFonts w:ascii="Nirmala UI" w:hAnsi="Nirmala UI" w:cs="Nirmala UI"/>
          <w:sz w:val="18"/>
          <w:szCs w:val="18"/>
          <w:lang w:val="en-US"/>
        </w:rPr>
        <w:t>-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গাছাল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্যা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গ্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1EE87535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ুলশা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েক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হ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জার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ো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তিফল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প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েক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ড়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চ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ও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র্বে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োড়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শা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াসাদ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ূ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মন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ো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ৈর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ন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বপ্নরাজ্য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াসাদ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্বিতী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ল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রান্দ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ড়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56E545B9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ত্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য়ে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ণ্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গ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র্ভার্ড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শ্ববিদ্যাল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মবিএ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েষ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র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িরেছ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ীত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তা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াগ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দ্ভু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স্থিরত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র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</w:p>
    <w:p w14:paraId="34B0B16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চ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েক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ল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ু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য়েক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ঁ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ে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েছ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লকেলিত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ূ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হ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লাহ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থচ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মন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চ্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ীব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বচে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ুরুত্বপূর্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থচল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খন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র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চ্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র্ভার্ড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টান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ঁচ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ছ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্যবস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্থনীত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েতৃত্ব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ঠ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িখিয়ে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ি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রব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জ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শ্ন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ছ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: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ধ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্যবস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ড়ানো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ন্য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িরেছ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</w:t>
      </w:r>
    </w:p>
    <w:p w14:paraId="7991DB0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েছ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ব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ণ্ঠ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ভেস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 "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বছ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"</w:t>
      </w:r>
    </w:p>
    <w:p w14:paraId="6B8BD6D5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ু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ড়া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বাশি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েল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ড়ালে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6EBD9400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ম্রাজ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োমাক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মলা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হবে</w:t>
      </w:r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79E3B01E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ৃদ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2EE8734C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ম্রাজ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”</w:t>
      </w:r>
    </w:p>
    <w:p w14:paraId="269C02F4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বাশিস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লে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A2A0409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্যা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ম্রাজ্য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ো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48E9AC5A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ছুক্ষ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ীর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িন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েক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ালে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785E5CA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োম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দ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দ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জ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বেঁচ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ত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োমাক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র্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তেন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76CD6234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ব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া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ৈশ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হুব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িবা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ল্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নে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03D4D57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0ACCE48A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টো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ঘাপতিয়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াচী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মিদারবাড়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্রিটিশ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ম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চ্চারি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হতো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ম্মা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স্ময়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সঙ্গে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ময়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সঙ্গ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মিদার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রিয়েছ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ম্পদ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মেছ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াসাদ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ঙে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proofErr w:type="gramEnd"/>
    </w:p>
    <w:p w14:paraId="7168451E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িবা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মানুষেরা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নেন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দ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ূন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ব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্যবস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র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রেছিলেন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িপিং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স্ত্রশিল্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োটে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প্তান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তিষ্ঠা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ড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ুলেছিল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নিজে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িশ্রম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জ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্যবস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শ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্যত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ড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িল্পগোষ্ঠী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িণ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হয়েছে।</w:t>
      </w:r>
      <w:proofErr w:type="gramEnd"/>
    </w:p>
    <w:p w14:paraId="48307893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বাশি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টাক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নান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হজ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নুষ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শ্বা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্জ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রা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ঠি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</w:p>
    <w:p w14:paraId="068E6FCE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ান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ল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ত্ত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:</w:t>
      </w:r>
    </w:p>
    <w:p w14:paraId="2163E17E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া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নুষ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মা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লি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িসে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শ্বস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নুষ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িসে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মন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খুক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0FCE6655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বাশি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ছুক্ষ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েল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িয়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ইলে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র্ব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ঝিলিক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ঠি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খন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বেশ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ল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ুলেখ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7C38904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িন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গ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েল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থ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খলে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21033BD3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ো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বপ্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ি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141ACD45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বপ্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”</w:t>
      </w:r>
    </w:p>
    <w:p w14:paraId="63418BB5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নুষ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ন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ছ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বপ্ন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64998F1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ৃদ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ে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য়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র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হূর্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ভ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খ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ভেস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র্ভার্ড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শা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্রন্থাগার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োনাল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কে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ইয়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ড়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েয়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ধার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াড়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ান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য়াম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72128A17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য়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C488B6B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ান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ীব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বচে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ুন্দ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মৃত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বচে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ড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েদ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ুটো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ঙ্গ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ড়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মট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1619537A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64A42D5C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র্ভার্ড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শা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্রন্থাগ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থম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ইয়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সার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ঠ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টেব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ানাল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র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োনাল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কে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ড়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ণ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নোযোগ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ীপ্ত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ড়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ধার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াড়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াড়ম্ব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পস্থিত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ব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ারপাশ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ঝুঁ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ড়ে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াড়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ড়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খা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গ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উ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েন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ছুক্ষ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ূ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িয়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গ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ছিল</w:t>
      </w:r>
      <w:proofErr w:type="spellEnd"/>
      <w:r w:rsidRPr="00E329D7">
        <w:rPr>
          <w:rFonts w:ascii="Nirmala UI" w:hAnsi="Nirmala UI" w:cs="Nirmala UI" w:hint="eastAsia"/>
          <w:sz w:val="18"/>
          <w:szCs w:val="18"/>
          <w:lang w:val="en-US"/>
        </w:rPr>
        <w:t>—</w:t>
      </w:r>
    </w:p>
    <w:p w14:paraId="096D0B8D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ফ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বেন</w:t>
      </w:r>
      <w:proofErr w:type="spellEnd"/>
      <w:r w:rsidRPr="00E329D7">
        <w:rPr>
          <w:rFonts w:ascii="Nirmala UI" w:hAnsi="Nirmala UI" w:cs="Nirmala UI" w:hint="eastAsia"/>
          <w:sz w:val="18"/>
          <w:szCs w:val="18"/>
          <w:lang w:val="en-US"/>
        </w:rPr>
        <w:t>…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পন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বাংলা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”</w:t>
      </w:r>
    </w:p>
    <w:p w14:paraId="3760CDA1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খ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ুল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িয়ে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স্ম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ঠোঁ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ৃদ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17BD762D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ঠি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রেছে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া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াড়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ড়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শ্চয়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ুঝেছ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?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জ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া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ঙ্গালি</w:t>
      </w:r>
      <w:proofErr w:type="spellEnd"/>
      <w:r w:rsidRPr="00E329D7">
        <w:rPr>
          <w:rFonts w:ascii="Nirmala UI" w:hAnsi="Nirmala UI" w:cs="Nirmala UI" w:hint="eastAsia"/>
          <w:sz w:val="18"/>
          <w:szCs w:val="18"/>
          <w:lang w:val="en-US"/>
        </w:rPr>
        <w:t>”</w:t>
      </w:r>
    </w:p>
    <w:p w14:paraId="5A6B6A46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থা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ঙ্গি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ম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ম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ৃঢ়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নিজে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িকড়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ু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গ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েখেছ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ট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াছ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: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হ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জ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া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র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হব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ংলায়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65D8D5AC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ুর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ুল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িয়ে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ঠোঁ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েল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াজু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সিকত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A8A03F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দে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েউ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ম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থ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2BC63A4D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খ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দ্ভু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শ্চয়ত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6EB75836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lastRenderedPageBreak/>
        <w:t>“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দে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ছ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ঠি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”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া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ন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খন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ংলাদেশ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”</w:t>
      </w:r>
    </w:p>
    <w:p w14:paraId="0AC0115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হূর্ত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ন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ম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ম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িয়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্রন্থাগ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05653A74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1780287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ূ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ড়ি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ল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দ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ুজ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ঝ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ৈর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চ্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তু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ধ্যায়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proofErr w:type="gram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ম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েল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ঠোঁট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ণ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স্ফু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বিষ্যত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থম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ূর্যোদয়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2A9C48A6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ছুক্ষণ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ড়ান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শাপাশ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ঁটা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দ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িয়ে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ার্ল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নদী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ন্ধ্যা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ুম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া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ীব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থায়ী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ঠিকা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হবে</w:t>
      </w:r>
      <w:r w:rsidRPr="00E329D7">
        <w:rPr>
          <w:rFonts w:ascii="Nirmala UI" w:hAnsi="Nirmala UI" w:cs="Nirmala UI"/>
          <w:sz w:val="18"/>
          <w:szCs w:val="18"/>
          <w:lang w:val="en-US"/>
        </w:rPr>
        <w:t>?”</w:t>
      </w:r>
    </w:p>
    <w:p w14:paraId="489BDABA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জল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ুম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দ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খনো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ঙ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ড়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মা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ূ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রি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”</w:t>
      </w:r>
    </w:p>
    <w:p w14:paraId="1E22E3EB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 “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দ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ঙ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োম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ধ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ঙব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3B8E79C0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63E18A3F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ি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ম্পানি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ড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িসে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য়িত্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েয়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্মচারীদ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সঙ্গ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থ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র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াজীপু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রখানা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ি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পনাদ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ি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া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বচ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ড়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ওয়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”</w:t>
      </w:r>
    </w:p>
    <w:p w14:paraId="5E81885F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বকিছ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খুঁ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গোচ্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2A599D86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ের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্রুত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োর্ড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ু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স্থ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ি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েয়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ট্টগ্রা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ন্দ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নটেইন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ইয়ার্ড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ি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্রমিকদ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সঙ্গ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থ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াজীপু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টেক্সটাই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ি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বধ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ড়ি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তু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টোমেশ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াই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্রু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ঁজ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িদ্ধান্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ুক্ত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ষা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মত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্মচারীর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েলে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াদ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”</w:t>
      </w:r>
    </w:p>
    <w:p w14:paraId="4AFCDE91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61F3460D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ুধবার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ঢাক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কাশ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ুকভর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ন্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েপ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েখে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র্ষ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েঘ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হরটা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ঢ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য়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বরণ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ষ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বৃষ্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য়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ঝড়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ওয়া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দি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দি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াছ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ডা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ড়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ছে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র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যাঁতসেঁ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ষণ্ণ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ারদি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ড়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CD357B5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মন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াজীপু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ঢাক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ের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থ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ীব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ীব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দ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ওয়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টনাট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62D8A5AD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খ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য়ট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হাসড়ক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ও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থম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টিপটি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বৃষ্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কাশ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তর্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ংকেত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চমক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ষলধ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র্ষ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র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য়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ট্রাক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সার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ম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গ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লেছ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রী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রী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য়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েডলাইট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ীব্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ৃষ্টি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োঁট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ঙ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চ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ও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ড়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ড়ছ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স্পষ্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েখায়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চ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ৃষ্টি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ন্দ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স্থি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ন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ঙ্গী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জাচ্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2C58BF68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ড্রাইভ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টিয়ারিং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ক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র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রব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63B3BF49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য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স্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িচ্ছিল</w:t>
      </w:r>
      <w:proofErr w:type="spellEnd"/>
      <w:r w:rsidRPr="00E329D7">
        <w:rPr>
          <w:rFonts w:ascii="Nirmala UI" w:hAnsi="Nirmala UI" w:cs="Nirmala UI" w:hint="eastAsia"/>
          <w:sz w:val="18"/>
          <w:szCs w:val="18"/>
          <w:lang w:val="en-US"/>
        </w:rPr>
        <w:t>…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াড়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ম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ালা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হবে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”</w:t>
      </w:r>
    </w:p>
    <w:p w14:paraId="01BE50CE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ানাল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ই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িয়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াছ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ডাল</w:t>
      </w:r>
      <w:r w:rsidRPr="00E329D7">
        <w:rPr>
          <w:rFonts w:ascii="Nirmala UI" w:hAnsi="Nirmala UI" w:cs="Nirmala UI"/>
          <w:sz w:val="18"/>
          <w:szCs w:val="18"/>
          <w:lang w:val="en-US"/>
        </w:rPr>
        <w:t>-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পাতাগু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ন্মাদ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ত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চ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্ধক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ডু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্রা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ড়িগু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েক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ঃশব্দ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ায়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ঝ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ঝ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ায়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োকা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্ষী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্ব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7D2E96EB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মন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খ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নানা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িন্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ঢেউ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্যবস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িসা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য়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থ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ণ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িল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ত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দৃশ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ঝড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বয়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লে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</w:p>
    <w:p w14:paraId="7F60BC64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ঠ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ৎ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ম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লন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শা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ট্রা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চমক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্রে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ষ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3D28456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4CFAA096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্কশ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ব্দ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ত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স্তব্ধ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ি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ুর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ালা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</w:p>
    <w:p w14:paraId="45EF681E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ড্রাইভ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ম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ঈশ্ব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!”</w:t>
      </w:r>
    </w:p>
    <w:p w14:paraId="0C7A27A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টিয়ারিং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ুর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াক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লি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জ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স্ত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াড়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য়ন্ত্র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র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প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প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গ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ে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হূর্ত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ীর্ঘ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ে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ম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ম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ে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চমক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ধ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ৃষ্টি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ব্দ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্রেক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র্তনাদ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জ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াগ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েডলাইট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ু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্ধক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ভ্রান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ৃত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ঁক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াড়ি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রী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েঁপ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চণ্ড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াক্কায়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54F386F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cs"/>
          <w:sz w:val="18"/>
          <w:szCs w:val="18"/>
          <w:lang w:val="en-US"/>
        </w:rPr>
        <w:t>বৃষ্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জ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ত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ড়ক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লি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রা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াক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িল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য়ত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নিজে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দৃশ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লম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ি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তু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ধ্যায়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ূচ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0B34D837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পর</w:t>
      </w:r>
      <w:proofErr w:type="spellEnd"/>
      <w:r w:rsidRPr="00E329D7">
        <w:rPr>
          <w:rFonts w:ascii="Nirmala UI" w:hAnsi="Nirmala UI" w:cs="Nirmala UI" w:hint="eastAsia"/>
          <w:sz w:val="18"/>
          <w:szCs w:val="18"/>
          <w:lang w:val="en-US"/>
        </w:rPr>
        <w:t>—</w:t>
      </w:r>
    </w:p>
    <w:p w14:paraId="055759F3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হূর্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বকিছ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ঙ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ুরমার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চ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ঙ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ব্দ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াত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হ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ক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ংঘর্ষ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রী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ট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ড়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ুভূত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েডলাই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ভ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য়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ারপা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ধ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ৃষ্টি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ব্দ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ক্ত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ন্ধ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্ধক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ি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েল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032279F3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ংবাদমাধ্যম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িরোনা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িল্পপত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িবা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ত্তরাধিকারী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য়াবহ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ড়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ুর্ঘটনা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শঙ্কাজনক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”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হ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াসাদ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খ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স্তব্ধ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োর্ড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িটিং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থগিত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্মচারীদ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তঙ্ক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5CAD1B5E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পাতাল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ইসিইউ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মৃত্যু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থ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ড়া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</w:p>
    <w:p w14:paraId="77FFD8E9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ডাক্তারর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স্তিষ্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ঘা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ুরুত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বস্থ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ংকটাপন্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মা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য়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2D316BD7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স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স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ার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য়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5C02E10F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পাতাল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িডো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তিদিন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িচি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ৃশ্য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লাল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েড়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াড়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রী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লাল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ুদ্রাক্ষ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ল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িন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তিদিন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েয়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বস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ার্থ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চ্চার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: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ঠাকু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া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েল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িরি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ও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ীবন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খন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রু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”</w:t>
      </w:r>
    </w:p>
    <w:p w14:paraId="7580E100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ভী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িন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েল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েবি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চ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ওপা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ড়ি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ে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নিট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ো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স্তেজ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খ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য়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েলে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দ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বিষ্যত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বপ্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ির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খন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ঃশব্দ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শুয়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ছ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ীব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মৃত্যু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ঝখা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ঝুল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6C44B40F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ই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র্ষ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েষ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য়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র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স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েমন্ত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22BC956B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কা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ঠ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ৎ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নিট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েখ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দ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য়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ঙু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মান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ড়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ওঠ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থম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শ্বাস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রল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ডাক্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ু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সে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প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37BCE7FD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ীর্ঘ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্ধকা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াল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ি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স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651C9EA3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গ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তো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?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ক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ৃত্যু</w:t>
      </w:r>
      <w:r w:rsidRPr="00E329D7">
        <w:rPr>
          <w:rFonts w:ascii="Nirmala UI" w:hAnsi="Nirmala UI" w:cs="Nirmala UI"/>
          <w:sz w:val="18"/>
          <w:szCs w:val="18"/>
          <w:lang w:val="en-US"/>
        </w:rPr>
        <w:t>-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স্পর্শ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দ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য়েছ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িরত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</w:t>
      </w:r>
    </w:p>
    <w:p w14:paraId="15FEC93B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6A7A9321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lastRenderedPageBreak/>
        <w:t>চোখ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লত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দ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িলিং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ডাক্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পন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ম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চ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ংশ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থায়ীভা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যারালাইজড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”</w:t>
      </w:r>
    </w:p>
    <w:p w14:paraId="7B6B49C1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েকক্ষ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ু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হ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নো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ড়া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র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”</w:t>
      </w:r>
    </w:p>
    <w:p w14:paraId="5DF9591D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ডাক্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র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লা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িকিৎস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ল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ম্ভাব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ম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”</w:t>
      </w:r>
    </w:p>
    <w:p w14:paraId="41DC8BDF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44EEB7CA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ম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েগ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ওঠ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থম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য়ে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প্তাহ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তিদিন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পাতা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সত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কা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ো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িংবা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ন্ধ্য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ায়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েবি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ুপচা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বস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ত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খনো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ড়ছ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খনো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ুমন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খ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িয়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ছে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অনে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ম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ছু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ধ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বস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ত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150D88B1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কে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েগ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ানাল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ই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েমন্ত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কাশ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ীল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স্ত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োনাল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োদ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ম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পর্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ান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ও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র্ম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ৌন্দর্য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র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341ACA4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4988EE36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ুপচা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স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শ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ৃদ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ে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25277745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ুম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ুপচা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”</w:t>
      </w:r>
    </w:p>
    <w:p w14:paraId="761749E3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ত্ত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ছুক্ষ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767A6FAA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বতা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মর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ছ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ব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521AC3AB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মর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ব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67D15B26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থ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ড়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</w:p>
    <w:p w14:paraId="65A2AD73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বকিছ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গ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ত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”</w:t>
      </w:r>
    </w:p>
    <w:p w14:paraId="2CE4FD27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শ্ন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ুঝে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ত্ত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ঁজ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ে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ত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ীর্ঘ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ীরব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েম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লো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ঠ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ৎ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ানাল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াছ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ড়া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ধ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প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দ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ঃশব্দ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থমব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ুঝ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ধ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ঙ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ড়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67D09BFB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48FCCBB8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ম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গ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ল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ুইলচেয়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স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িখ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সঙ্গ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ঙ্গ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চ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াপ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ভী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াগ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ন্ধ্য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25201C06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ুম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্লান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চ্ছ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"</w:t>
      </w:r>
    </w:p>
    <w:p w14:paraId="5BDFE546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ছুক্ষ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ু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র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ই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ঠ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ৎ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376B9921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"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ারা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নুষ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</w:p>
    <w:p w14:paraId="35DE53A4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স্মি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া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2D3B8D73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ছ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ুম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ারা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"</w:t>
      </w:r>
    </w:p>
    <w:p w14:paraId="60AE4A9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বা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য়ত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ব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</w:p>
    <w:p w14:paraId="196F9C0E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ল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েঁপ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69C296D5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তিদিন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জ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োঝা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রব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োম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ব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স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ি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ঙ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ড়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ই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692149BC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ু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র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ন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ছ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3D16A1C4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োমাক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লোবাস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খন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লোবাস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োমাক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বস্থ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া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ুক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তর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ঁড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য়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"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ঠ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ৎ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খ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ঢ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েঁদ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েল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2848A855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ত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ক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রছ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</w:p>
    <w:p w14:paraId="066E8D57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ুকে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খ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দ্ভু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ন্ত্রণ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ড়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র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ে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সহায়ত্ব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5A30E885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21550CB6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য়ে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প্তাহ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বৃষ্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চ্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পাতাল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চ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ৃষ্টি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োঁ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ড়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ড়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েকক্ষ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ীর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</w:p>
    <w:p w14:paraId="56D56627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া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মন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র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চ্ছ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</w:p>
    <w:p w14:paraId="53BCBD4F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ান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ল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0AB7630F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হ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জ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ঁজ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ও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</w:p>
    <w:p w14:paraId="385FE46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ুল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া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লাল।</w:t>
      </w:r>
    </w:p>
    <w:p w14:paraId="51C94457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ুম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গ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"</w:t>
      </w:r>
    </w:p>
    <w:p w14:paraId="314F950C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স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ন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"</w:t>
      </w:r>
    </w:p>
    <w:p w14:paraId="5515C639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দ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র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"</w:t>
      </w:r>
    </w:p>
    <w:p w14:paraId="3F6262E1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েকক্ষ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ছ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3C783A57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লোবাস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খনো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রাগ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</w:p>
    <w:p w14:paraId="6B62E4F5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থা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ন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ঙ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ড়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উমাউ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র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েঁদ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ুট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নিজে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পা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েপ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4BF6848A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মা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্ষম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ো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ত্যি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েষ্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ছ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মন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রছ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</w:p>
    <w:p w14:paraId="4B476D96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িজ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ে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ধ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0E43E9F6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ুম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ু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ো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</w:p>
    <w:p w14:paraId="5E734D5E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েব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ের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ওয়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ম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বার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েছ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ায়ন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র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ান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ব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া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র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086C0889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33902D23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দি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েক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ন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ব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য়ন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</w:p>
    <w:p w14:paraId="3D20687D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lastRenderedPageBreak/>
        <w:t>হাসপাতাল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নগু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ে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চ্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রী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্যথ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সঙ্গ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ন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িখ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ত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ূন্যতা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ভী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1F5555E9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কে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া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ৌঁছা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ড়িত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অনে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গ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পাতা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সা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সে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সায়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িজি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রাপ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ল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িঠি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জ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োক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27CD7E99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117E7AD8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া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লত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ম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ে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দ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ো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গজ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ও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োনাল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ক্ষ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েখ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: 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ও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হু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খার্জি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3C3B59FB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হূর্ত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ন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ুক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তর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ূন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ে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র্ড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য়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েকক্ষ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থি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বস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ই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ঙুল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ডগ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মান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প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মন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চ্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গজ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য়েক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ব্দ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ীব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ধ্যায়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েষ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োষণ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র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BF7BDC9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ুলেখ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শ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ছ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ধ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েল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খ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িয়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ইলেন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7A38AC6C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র্ড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ন্ধ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র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নিজে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ে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রট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খ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ন্ধ্য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ো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ানাল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খ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ুকশেলফ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ও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োট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ঠ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ক্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হু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ক্স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োলেন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দ্ভু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টা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ক্স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ল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ত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জ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খ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য়েক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ুরন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ব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র্ভার্ড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্রন্থাগা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ম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ড়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ার্ল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নদী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ুজ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িমুখ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েক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বি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গ্ধ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িয়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ছ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ূ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কাশ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ক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6B3B945B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বিগুলো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িয়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ই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67B76144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তি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বি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সঙ্গ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েগ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হু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াপ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ড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মৃত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011B5170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ুম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া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ীব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থায়ী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ঠিকা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হবে</w:t>
      </w:r>
      <w:r w:rsidRPr="00E329D7">
        <w:rPr>
          <w:rFonts w:ascii="Nirmala UI" w:hAnsi="Nirmala UI" w:cs="Nirmala UI"/>
          <w:sz w:val="18"/>
          <w:szCs w:val="18"/>
          <w:lang w:val="en-US"/>
        </w:rPr>
        <w:t>?"</w:t>
      </w:r>
    </w:p>
    <w:p w14:paraId="100FE01A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ম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দ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ঙ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োম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ধ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ঙব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</w:p>
    <w:p w14:paraId="4C14F194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থাগু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ব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ভেস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লো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5A849F95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ন্ধ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ুইলচেয়া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ঙু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ক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ুক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ত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ম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্যথ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ম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ন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িকিৎস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ে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2CEAED00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ঘুম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সেন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রব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ড়ি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ঁ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ে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ানাল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ই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িয়ে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খনো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ছান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য়েছ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খনো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ুইলচেয়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বস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ছ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ভী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হয়েছ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ত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মন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হয়েছ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ুর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ৃথিবী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ুম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ড়েছ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ুধ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ত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মৃতিগু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েগ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ছে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সম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ব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য়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ার্ড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ী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B92D29F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েকক্ষ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িয়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ে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5AA6EB63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ুম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ুখী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ত্যি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ুখী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ও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>"</w:t>
      </w:r>
    </w:p>
    <w:p w14:paraId="50A115B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থা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ম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ল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েঁপ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ঠে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ণ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জম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জল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উল্ট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িঠ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ছ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েল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ECA3A9C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বিগু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ব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ক্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খ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টি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ীর্ঘ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ঃশ্বা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েল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3F37508F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cs"/>
          <w:sz w:val="18"/>
          <w:szCs w:val="18"/>
          <w:lang w:val="en-US"/>
        </w:rPr>
        <w:t>মন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ীব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বচে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ি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্বপ্নটা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নিজে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ত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দ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ান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81A4847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কা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খ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ূর্য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ানাল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েদ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র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ঢুক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গ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তো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ান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3353ACD4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ত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গ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নুষ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2C19FD1C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</w:p>
    <w:p w14:paraId="7C0FE89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র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</w:t>
      </w:r>
      <w:proofErr w:type="spellEnd"/>
      <w:proofErr w:type="gram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ুলেখ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িজ্ঞে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ল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095A1B3C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ব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”</w:t>
      </w:r>
    </w:p>
    <w:p w14:paraId="60D37961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ানাল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ই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িয়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ই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ছুক্ষণ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য়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কিয়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শান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ল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2BE45B00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লোবাস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দ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ত্য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শীর্বাদ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স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”</w:t>
      </w:r>
    </w:p>
    <w:p w14:paraId="7283E3E4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য়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ন্ধ্য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ুইলচেয়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ুষ্ঠা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িয়ে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ঝলম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ঞ্চ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ুহূর্ত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ন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র্ভার্ড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থম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কেল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মন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ড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ে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্রন্থাগা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ম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ড়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লাজু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েয়ে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আজ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এক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ীব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োরগোড়ায়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8CA9A50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ধী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াম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াঁড়া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ুট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িজ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1F8ECBE7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ুম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মা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্ষম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?”</w:t>
      </w:r>
    </w:p>
    <w:p w14:paraId="4431126B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ৃদ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299C60E0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্ষম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ত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ন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পরাধ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ুম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ই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6F3D2838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ুপ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র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ই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ব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183CEB0D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নুষ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ম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বচে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ি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নুষট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সঙ্গ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থাক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িন্ত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তা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লোবাসা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িথ্য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74120B31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োখ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ে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শ্রু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গড়িয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ড়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73443CDA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োম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াসিট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োনো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্লা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য়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1BDF605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দায়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েওয়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গ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আস্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ছিল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</w:p>
    <w:p w14:paraId="637EFDA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ুম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খুব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ল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ানুষ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 w:hint="eastAsia"/>
          <w:sz w:val="18"/>
          <w:szCs w:val="18"/>
          <w:lang w:val="en-US"/>
        </w:rPr>
        <w:t>“</w:t>
      </w:r>
      <w:proofErr w:type="gramEnd"/>
    </w:p>
    <w:p w14:paraId="19D51382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িরত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থ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ুর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স্ত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ুড়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টা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থ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লেনি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রা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নিজের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ফির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নেকক্ষণ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ানাল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শ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বসে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ছিল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তারপ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ীবন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থমবা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তো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ন্দিতাক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ু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যাওয়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িদ্ধান্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লো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1E5A2C09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খ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ভাল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ন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ড়ি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চব্বিশ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ঘণ্টা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ন্য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জ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ুরুষ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র্স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িয়োগ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করা</w:t>
      </w:r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লো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04580587" w14:textId="77777777" w:rsidR="00E329D7" w:rsidRP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াশাপাশ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জ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রী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েয়ারগিভার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ন্যও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িজ্ঞাপ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ওয়া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হলো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4E56269C" w14:textId="77777777" w:rsidR="00E329D7" w:rsidRDefault="00E329D7" w:rsidP="00E329D7">
      <w:pPr>
        <w:spacing w:after="0" w:line="240" w:lineRule="auto"/>
        <w:jc w:val="both"/>
        <w:rPr>
          <w:rFonts w:ascii="Nirmala UI" w:hAnsi="Nirmala UI" w:cs="Nirmala UI"/>
          <w:sz w:val="18"/>
          <w:szCs w:val="18"/>
          <w:lang w:val="en-US"/>
        </w:rPr>
      </w:pP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েউ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ানত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proofErr w:type="gramStart"/>
      <w:r w:rsidRPr="00E329D7">
        <w:rPr>
          <w:rFonts w:ascii="Nirmala UI" w:hAnsi="Nirmala UI" w:cs="Nirmala UI" w:hint="cs"/>
          <w:sz w:val="18"/>
          <w:szCs w:val="18"/>
          <w:lang w:val="en-US"/>
        </w:rPr>
        <w:t>না</w:t>
      </w:r>
      <w:r w:rsidRPr="00E329D7">
        <w:rPr>
          <w:rFonts w:ascii="Nirmala UI" w:hAnsi="Nirmala UI" w:cs="Nirmala UI"/>
          <w:sz w:val="18"/>
          <w:szCs w:val="18"/>
          <w:lang w:val="en-US"/>
        </w:rPr>
        <w:t>,</w:t>
      </w:r>
      <w:r w:rsidRPr="00E329D7">
        <w:rPr>
          <w:rFonts w:ascii="Nirmala UI" w:hAnsi="Nirmala UI" w:cs="Nirmala UI" w:hint="cs"/>
          <w:sz w:val="18"/>
          <w:szCs w:val="18"/>
          <w:lang w:val="en-US"/>
        </w:rPr>
        <w:t>যে</w:t>
      </w:r>
      <w:proofErr w:type="spellEnd"/>
      <w:proofErr w:type="gram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েয়েটি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য়েক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িন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ধ্য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াড়িত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প্রবেশ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করব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,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স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মেয়ে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একদি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অরিন্দমের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জীবন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বদলে</w:t>
      </w:r>
      <w:proofErr w:type="spellEnd"/>
      <w:r w:rsidRPr="00E329D7">
        <w:rPr>
          <w:rFonts w:ascii="Nirmala UI" w:hAnsi="Nirmala UI" w:cs="Nirmala UI"/>
          <w:sz w:val="18"/>
          <w:szCs w:val="18"/>
          <w:lang w:val="en-US"/>
        </w:rPr>
        <w:t xml:space="preserve"> </w:t>
      </w:r>
      <w:proofErr w:type="spellStart"/>
      <w:r w:rsidRPr="00E329D7">
        <w:rPr>
          <w:rFonts w:ascii="Nirmala UI" w:hAnsi="Nirmala UI" w:cs="Nirmala UI" w:hint="cs"/>
          <w:sz w:val="18"/>
          <w:szCs w:val="18"/>
          <w:lang w:val="en-US"/>
        </w:rPr>
        <w:t>দেবে</w:t>
      </w:r>
      <w:proofErr w:type="spellEnd"/>
      <w:r w:rsidRPr="00E329D7">
        <w:rPr>
          <w:rFonts w:ascii="Nirmala UI" w:hAnsi="Nirmala UI" w:cs="Nirmala UI" w:hint="cs"/>
          <w:sz w:val="18"/>
          <w:szCs w:val="18"/>
          <w:lang w:val="en-US"/>
        </w:rPr>
        <w:t>।</w:t>
      </w:r>
    </w:p>
    <w:p w14:paraId="50EFF4B9" w14:textId="77777777" w:rsidR="00E329D7" w:rsidRDefault="00E329D7" w:rsidP="00E329D7">
      <w:pPr>
        <w:spacing w:after="0" w:line="240" w:lineRule="auto"/>
        <w:jc w:val="center"/>
        <w:rPr>
          <w:rFonts w:ascii="Nirmala UI" w:hAnsi="Nirmala UI" w:cs="Nirmala UI"/>
          <w:sz w:val="18"/>
          <w:szCs w:val="18"/>
          <w:lang w:val="en-US"/>
        </w:rPr>
      </w:pPr>
    </w:p>
    <w:p w14:paraId="07EE8ED5" w14:textId="5A141ED7" w:rsidR="00410060" w:rsidRPr="00973B9A" w:rsidRDefault="00410060" w:rsidP="00E329D7">
      <w:pPr>
        <w:spacing w:after="0" w:line="240" w:lineRule="auto"/>
        <w:jc w:val="center"/>
        <w:rPr>
          <w:rFonts w:ascii="Nirmala UI" w:eastAsia="Times New Roman" w:hAnsi="Nirmala UI" w:cs="Nirmala UI"/>
          <w:b/>
          <w:bCs/>
          <w:kern w:val="0"/>
          <w:sz w:val="18"/>
          <w:szCs w:val="18"/>
          <w:lang w:eastAsia="en-GB"/>
        </w:rPr>
      </w:pPr>
      <w:r w:rsidRPr="00973B9A">
        <w:rPr>
          <w:rFonts w:ascii="Nirmala UI" w:eastAsia="Times New Roman" w:hAnsi="Nirmala UI" w:cs="Nirmala UI" w:hint="cs"/>
          <w:b/>
          <w:bCs/>
          <w:kern w:val="0"/>
          <w:sz w:val="18"/>
          <w:szCs w:val="18"/>
          <w:lang w:eastAsia="en-GB"/>
        </w:rPr>
        <w:t>ড</w:t>
      </w:r>
      <w:r w:rsidRPr="00973B9A">
        <w:rPr>
          <w:rFonts w:ascii="Nirmala UI" w:eastAsia="Times New Roman" w:hAnsi="Nirmala UI" w:cs="Nirmala UI"/>
          <w:b/>
          <w:bCs/>
          <w:kern w:val="0"/>
          <w:sz w:val="18"/>
          <w:szCs w:val="18"/>
          <w:lang w:eastAsia="en-GB"/>
        </w:rPr>
        <w:t xml:space="preserve">. </w:t>
      </w:r>
      <w:proofErr w:type="spellStart"/>
      <w:r w:rsidRPr="00973B9A">
        <w:rPr>
          <w:rFonts w:ascii="Nirmala UI" w:eastAsia="Times New Roman" w:hAnsi="Nirmala UI" w:cs="Nirmala UI" w:hint="cs"/>
          <w:b/>
          <w:bCs/>
          <w:kern w:val="0"/>
          <w:sz w:val="18"/>
          <w:szCs w:val="18"/>
          <w:lang w:eastAsia="en-GB"/>
        </w:rPr>
        <w:t>পল্টু</w:t>
      </w:r>
      <w:proofErr w:type="spellEnd"/>
      <w:r w:rsidRPr="00973B9A">
        <w:rPr>
          <w:rFonts w:ascii="Nirmala UI" w:eastAsia="Times New Roman" w:hAnsi="Nirmala UI" w:cs="Nirmala UI"/>
          <w:b/>
          <w:bCs/>
          <w:kern w:val="0"/>
          <w:sz w:val="18"/>
          <w:szCs w:val="18"/>
          <w:lang w:eastAsia="en-GB"/>
        </w:rPr>
        <w:t xml:space="preserve"> </w:t>
      </w:r>
      <w:proofErr w:type="spellStart"/>
      <w:r w:rsidRPr="00973B9A">
        <w:rPr>
          <w:rFonts w:ascii="Nirmala UI" w:eastAsia="Times New Roman" w:hAnsi="Nirmala UI" w:cs="Nirmala UI" w:hint="cs"/>
          <w:b/>
          <w:bCs/>
          <w:kern w:val="0"/>
          <w:sz w:val="18"/>
          <w:szCs w:val="18"/>
          <w:lang w:eastAsia="en-GB"/>
        </w:rPr>
        <w:t>দত্ত</w:t>
      </w:r>
      <w:proofErr w:type="spellEnd"/>
    </w:p>
    <w:p w14:paraId="65EA403E" w14:textId="0CC62191" w:rsidR="00410060" w:rsidRDefault="00410060" w:rsidP="00410060">
      <w:pPr>
        <w:spacing w:after="0" w:line="240" w:lineRule="auto"/>
        <w:jc w:val="center"/>
        <w:rPr>
          <w:rFonts w:ascii="Nirmala UI" w:eastAsia="Times New Roman" w:hAnsi="Nirmala UI" w:cs="Nirmala UI"/>
          <w:b/>
          <w:bCs/>
          <w:kern w:val="0"/>
          <w:sz w:val="18"/>
          <w:szCs w:val="18"/>
          <w:lang w:eastAsia="en-GB"/>
        </w:rPr>
      </w:pPr>
      <w:proofErr w:type="spellStart"/>
      <w:r w:rsidRPr="00973B9A">
        <w:rPr>
          <w:rFonts w:ascii="Nirmala UI" w:eastAsia="Times New Roman" w:hAnsi="Nirmala UI" w:cs="Nirmala UI"/>
          <w:kern w:val="0"/>
          <w:sz w:val="18"/>
          <w:szCs w:val="18"/>
          <w:lang w:eastAsia="en-GB"/>
        </w:rPr>
        <w:t>যুক্তরাজ্যে</w:t>
      </w:r>
      <w:proofErr w:type="spellEnd"/>
      <w:r w:rsidRPr="00973B9A">
        <w:rPr>
          <w:rFonts w:ascii="Nirmala UI" w:eastAsia="Times New Roman" w:hAnsi="Nirmala UI" w:cs="Nirmala UI"/>
          <w:kern w:val="0"/>
          <w:sz w:val="18"/>
          <w:szCs w:val="18"/>
          <w:lang w:eastAsia="en-GB"/>
        </w:rPr>
        <w:t xml:space="preserve"> </w:t>
      </w:r>
      <w:proofErr w:type="spellStart"/>
      <w:r w:rsidRPr="00973B9A">
        <w:rPr>
          <w:rFonts w:ascii="Nirmala UI" w:eastAsia="Times New Roman" w:hAnsi="Nirmala UI" w:cs="Nirmala UI"/>
          <w:kern w:val="0"/>
          <w:sz w:val="18"/>
          <w:szCs w:val="18"/>
          <w:lang w:eastAsia="en-GB"/>
        </w:rPr>
        <w:t>বসব</w:t>
      </w:r>
      <w:r w:rsidR="00E21B0A">
        <w:rPr>
          <w:rFonts w:ascii="Nirmala UI" w:eastAsia="Times New Roman" w:hAnsi="Nirmala UI" w:cs="Nirmala UI"/>
          <w:kern w:val="0"/>
          <w:sz w:val="18"/>
          <w:szCs w:val="18"/>
          <w:lang w:eastAsia="en-GB"/>
        </w:rPr>
        <w:t>া</w:t>
      </w:r>
      <w:r w:rsidRPr="00973B9A">
        <w:rPr>
          <w:rFonts w:ascii="Nirmala UI" w:eastAsia="Times New Roman" w:hAnsi="Nirmala UI" w:cs="Nirmala UI"/>
          <w:kern w:val="0"/>
          <w:sz w:val="18"/>
          <w:szCs w:val="18"/>
          <w:lang w:eastAsia="en-GB"/>
        </w:rPr>
        <w:t>সরত</w:t>
      </w:r>
      <w:proofErr w:type="spellEnd"/>
    </w:p>
    <w:p w14:paraId="73A105AB" w14:textId="79E64E04" w:rsidR="006D1862" w:rsidRPr="00410060" w:rsidRDefault="00410060" w:rsidP="00410060">
      <w:pPr>
        <w:spacing w:after="0" w:line="240" w:lineRule="auto"/>
        <w:jc w:val="center"/>
        <w:rPr>
          <w:rFonts w:ascii="Palatino Linotype" w:hAnsi="Palatino Linotype"/>
          <w:sz w:val="18"/>
          <w:szCs w:val="18"/>
        </w:rPr>
      </w:pPr>
      <w:r w:rsidRPr="002C790F">
        <w:rPr>
          <w:rFonts w:ascii="Nirmala UI" w:eastAsia="Times New Roman" w:hAnsi="Nirmala UI" w:cs="Nirmala UI" w:hint="cs"/>
          <w:kern w:val="0"/>
          <w:sz w:val="18"/>
          <w:szCs w:val="18"/>
          <w:lang w:eastAsia="en-GB"/>
        </w:rPr>
        <w:t>শিক্ষক</w:t>
      </w:r>
      <w:r w:rsidRPr="002C790F">
        <w:rPr>
          <w:rFonts w:ascii="Nirmala UI" w:eastAsia="Times New Roman" w:hAnsi="Nirmala UI" w:cs="Nirmala UI"/>
          <w:kern w:val="0"/>
          <w:sz w:val="18"/>
          <w:szCs w:val="18"/>
          <w:lang w:eastAsia="en-GB"/>
        </w:rPr>
        <w:t xml:space="preserve">, </w:t>
      </w:r>
      <w:r w:rsidRPr="002C790F">
        <w:rPr>
          <w:rFonts w:ascii="Nirmala UI" w:eastAsia="Times New Roman" w:hAnsi="Nirmala UI" w:cs="Nirmala UI" w:hint="cs"/>
          <w:kern w:val="0"/>
          <w:sz w:val="18"/>
          <w:szCs w:val="18"/>
          <w:lang w:eastAsia="en-GB"/>
        </w:rPr>
        <w:t>গবেষক</w:t>
      </w:r>
      <w:r w:rsidRPr="002C790F">
        <w:rPr>
          <w:rFonts w:ascii="Nirmala UI" w:eastAsia="Times New Roman" w:hAnsi="Nirmala UI" w:cs="Nirmala UI"/>
          <w:kern w:val="0"/>
          <w:sz w:val="18"/>
          <w:szCs w:val="18"/>
          <w:lang w:eastAsia="en-GB"/>
        </w:rPr>
        <w:t xml:space="preserve"> </w:t>
      </w:r>
      <w:r w:rsidRPr="002C790F">
        <w:rPr>
          <w:rFonts w:ascii="Nirmala UI" w:eastAsia="Times New Roman" w:hAnsi="Nirmala UI" w:cs="Nirmala UI" w:hint="cs"/>
          <w:kern w:val="0"/>
          <w:sz w:val="18"/>
          <w:szCs w:val="18"/>
          <w:lang w:eastAsia="en-GB"/>
        </w:rPr>
        <w:t>এবং</w:t>
      </w:r>
      <w:r w:rsidRPr="002C790F">
        <w:rPr>
          <w:rFonts w:ascii="Nirmala UI" w:eastAsia="Times New Roman" w:hAnsi="Nirmala UI" w:cs="Nirmala UI"/>
          <w:kern w:val="0"/>
          <w:sz w:val="18"/>
          <w:szCs w:val="18"/>
          <w:lang w:eastAsia="en-GB"/>
        </w:rPr>
        <w:t xml:space="preserve"> </w:t>
      </w:r>
      <w:proofErr w:type="spellStart"/>
      <w:r w:rsidRPr="002C790F">
        <w:rPr>
          <w:rFonts w:ascii="Nirmala UI" w:eastAsia="Times New Roman" w:hAnsi="Nirmala UI" w:cs="Nirmala UI" w:hint="cs"/>
          <w:kern w:val="0"/>
          <w:sz w:val="18"/>
          <w:szCs w:val="18"/>
          <w:lang w:eastAsia="en-GB"/>
        </w:rPr>
        <w:t>কলামিষ্ট</w:t>
      </w:r>
      <w:proofErr w:type="spellEnd"/>
    </w:p>
    <w:sectPr w:rsidR="006D1862" w:rsidRPr="004100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WysLAwMDIzNTG1MDFR0lEKTi0uzszPAykwqQUARbVWRCwAAAA="/>
  </w:docVars>
  <w:rsids>
    <w:rsidRoot w:val="00592E64"/>
    <w:rsid w:val="000F6423"/>
    <w:rsid w:val="00174544"/>
    <w:rsid w:val="002D5515"/>
    <w:rsid w:val="003E28BD"/>
    <w:rsid w:val="00410060"/>
    <w:rsid w:val="00501896"/>
    <w:rsid w:val="00592E64"/>
    <w:rsid w:val="005B35BD"/>
    <w:rsid w:val="0061061E"/>
    <w:rsid w:val="0068065A"/>
    <w:rsid w:val="00690F69"/>
    <w:rsid w:val="006A500D"/>
    <w:rsid w:val="006D1862"/>
    <w:rsid w:val="008924CD"/>
    <w:rsid w:val="009D3D98"/>
    <w:rsid w:val="00BE10E4"/>
    <w:rsid w:val="00C764FB"/>
    <w:rsid w:val="00CE4FC7"/>
    <w:rsid w:val="00D41DD9"/>
    <w:rsid w:val="00E21B0A"/>
    <w:rsid w:val="00E329D7"/>
    <w:rsid w:val="00E34F80"/>
    <w:rsid w:val="00EA47A2"/>
    <w:rsid w:val="00EE5284"/>
    <w:rsid w:val="00FB6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12EFB"/>
  <w15:chartTrackingRefBased/>
  <w15:docId w15:val="{BD65FF63-949F-4507-B408-103107704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E64"/>
  </w:style>
  <w:style w:type="paragraph" w:styleId="Heading1">
    <w:name w:val="heading 1"/>
    <w:basedOn w:val="Normal"/>
    <w:next w:val="Normal"/>
    <w:link w:val="Heading1Char"/>
    <w:uiPriority w:val="9"/>
    <w:qFormat/>
    <w:rsid w:val="00592E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2E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2E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E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E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E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E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E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E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2E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2E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2E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E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2E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E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E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E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E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92E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2E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2E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92E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92E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92E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92E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92E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2E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2E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92E64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592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92E6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GB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92E64"/>
    <w:rPr>
      <w:rFonts w:ascii="Arial" w:eastAsia="Times New Roman" w:hAnsi="Arial" w:cs="Arial"/>
      <w:vanish/>
      <w:kern w:val="0"/>
      <w:sz w:val="16"/>
      <w:szCs w:val="16"/>
      <w:lang w:eastAsia="en-GB"/>
      <w14:ligatures w14:val="none"/>
    </w:rPr>
  </w:style>
  <w:style w:type="paragraph" w:customStyle="1" w:styleId="isselectedend">
    <w:name w:val="isselectedend"/>
    <w:basedOn w:val="Normal"/>
    <w:rsid w:val="00592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592E6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4</Pages>
  <Words>2010</Words>
  <Characters>1145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R Datta</dc:creator>
  <cp:keywords/>
  <dc:description/>
  <cp:lastModifiedBy>P R Datta</cp:lastModifiedBy>
  <cp:revision>11</cp:revision>
  <dcterms:created xsi:type="dcterms:W3CDTF">2026-06-07T06:53:00Z</dcterms:created>
  <dcterms:modified xsi:type="dcterms:W3CDTF">2026-06-20T04:50:00Z</dcterms:modified>
</cp:coreProperties>
</file>